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E97AE9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707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E80491E" w:rsidR="009603DA" w:rsidRPr="008174F1" w:rsidRDefault="00E97AE9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2D0E2E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E97AE9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Pr="008B388C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Pr="008B388C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F13C5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Pr="008B388C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F13C5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Pr="008B388C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Pr="008B388C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F13C5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Pr="008B388C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F13C5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Pr="008B388C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Pr="008B388C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Pr="008B388C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Pr="008B388C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F13C5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Pr="008B388C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8B388C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3230884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FD5254">
              <w:rPr>
                <w:color w:val="000000"/>
              </w:rPr>
              <w:t xml:space="preserve">DD130 document, </w:t>
            </w:r>
            <w:r w:rsidR="00F13C5C">
              <w:rPr>
                <w:color w:val="000000"/>
              </w:rPr>
              <w:t xml:space="preserve">coding home page and footer, header, </w:t>
            </w:r>
            <w:r w:rsidR="00FD5254">
              <w:rPr>
                <w:color w:val="000000"/>
              </w:rPr>
              <w:t>and up predict code to server</w:t>
            </w:r>
            <w:r w:rsidR="00B83359">
              <w:rPr>
                <w:color w:val="000000"/>
              </w:rPr>
              <w:t>.</w:t>
            </w:r>
            <w:r w:rsidR="006F0380">
              <w:rPr>
                <w:color w:val="000000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3CB33BBF" w:rsidR="00AD7FD3" w:rsidRDefault="00956E3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626AEE74" w:rsidR="00AD7FD3" w:rsidRDefault="007037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0001C528" w:rsidR="00AD7FD3" w:rsidRDefault="003068D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CFACD08" w:rsidR="00AD7FD3" w:rsidRDefault="00F04C2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4235EAA" w:rsidR="00AD7FD3" w:rsidRDefault="008C40E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A1088A" w14:textId="77777777" w:rsidR="007C5BFF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Try to optimize code predict stock price </w:t>
            </w:r>
          </w:p>
          <w:p w14:paraId="1E0DE79D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Implement API for home page</w:t>
            </w:r>
          </w:p>
          <w:p w14:paraId="4F6DFC4F" w14:textId="2C9672BF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specific stock </w:t>
            </w:r>
            <w:r w:rsidR="005B66BD">
              <w:rPr>
                <w:color w:val="000000" w:themeColor="text1"/>
                <w:szCs w:val="22"/>
              </w:rPr>
              <w:t>page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1F93DFA2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D22DD9">
        <w:rPr>
          <w:color w:val="000000"/>
        </w:rPr>
        <w:t>1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7BF4F738" w14:textId="364C3A70" w:rsidR="00B23FBA" w:rsidRDefault="00426A6D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ry to optimize predict stock price script</w:t>
      </w:r>
      <w:r w:rsidR="00D22DD9">
        <w:rPr>
          <w:color w:val="000000"/>
        </w:rPr>
        <w:t xml:space="preserve">. </w:t>
      </w:r>
    </w:p>
    <w:p w14:paraId="6528E116" w14:textId="15310623" w:rsidR="00D22DD9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</w:t>
      </w:r>
      <w:r w:rsidR="00426A6D">
        <w:rPr>
          <w:color w:val="000000"/>
        </w:rPr>
        <w:t>d</w:t>
      </w:r>
      <w:r>
        <w:rPr>
          <w:color w:val="000000"/>
        </w:rPr>
        <w:t xml:space="preserve"> DD130 document. </w:t>
      </w:r>
    </w:p>
    <w:p w14:paraId="44F47F41" w14:textId="1C7DEBD1" w:rsidR="00781C11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</w:t>
      </w:r>
      <w:r w:rsidR="00426A6D">
        <w:rPr>
          <w:color w:val="000000"/>
        </w:rPr>
        <w:t>ompleted footer and header of the web page</w:t>
      </w:r>
      <w:r>
        <w:rPr>
          <w:color w:val="000000"/>
        </w:rPr>
        <w:t xml:space="preserve">. </w:t>
      </w:r>
    </w:p>
    <w:p w14:paraId="238AEA47" w14:textId="1E9A15A9" w:rsidR="002E2F71" w:rsidRPr="009E633D" w:rsidRDefault="00781C11" w:rsidP="002E2F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9E633D">
        <w:rPr>
          <w:color w:val="000000"/>
        </w:rPr>
        <w:t>Complete</w:t>
      </w:r>
      <w:r w:rsidR="009E633D">
        <w:rPr>
          <w:color w:val="000000"/>
        </w:rPr>
        <w:t>d UI for homepage</w:t>
      </w:r>
      <w:r w:rsidR="00C52CA6">
        <w:rPr>
          <w:color w:val="000000"/>
        </w:rPr>
        <w:t>.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25E2D6D5" w:rsidR="00E34A60" w:rsidRDefault="00091B5E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548EFD48" w:rsidR="00E34A60" w:rsidRPr="004B0D27" w:rsidRDefault="00091B5E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 xml:space="preserve">Predict stock’s scripts </w:t>
            </w:r>
            <w:r w:rsidR="004E4500">
              <w:rPr>
                <w:color w:val="000000"/>
                <w:szCs w:val="22"/>
              </w:rPr>
              <w:t>cannot</w:t>
            </w:r>
            <w:r>
              <w:rPr>
                <w:color w:val="000000"/>
                <w:szCs w:val="22"/>
              </w:rPr>
              <w:t xml:space="preserve"> run continuously for 300 stocks because of server capacit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56A424D" w:rsidR="00E34A60" w:rsidRDefault="00091B5E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74C4088E" w:rsidR="00E34A60" w:rsidRDefault="00091B5E" w:rsidP="003A4503">
            <w:pPr>
              <w:spacing w:before="240"/>
              <w:jc w:val="center"/>
            </w:pPr>
            <w:r>
              <w:t>Hân, Nguyên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58630E3B" w:rsidR="00091B5E" w:rsidRDefault="00091B5E" w:rsidP="00091B5E">
            <w:pPr>
              <w:spacing w:before="240"/>
              <w:jc w:val="center"/>
            </w:pPr>
            <w:r>
              <w:t>9/2/2022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48B26DCF" w:rsidR="00E34A60" w:rsidRDefault="00D9315C" w:rsidP="003A4503">
            <w:pPr>
              <w:spacing w:before="240"/>
              <w:jc w:val="center"/>
            </w:pPr>
            <w:r>
              <w:t>25</w:t>
            </w:r>
            <w:r w:rsidR="00091B5E">
              <w:t>/2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A61E6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44B834D6" w:rsidR="00A61E62" w:rsidRDefault="00A61E62" w:rsidP="00A61E6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6B8ABE6C" w:rsidR="00A61E62" w:rsidRDefault="00A61E62" w:rsidP="00A61E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7D095EE7" w:rsidR="00A61E62" w:rsidRDefault="00A61E62" w:rsidP="00A61E6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44E41513" w:rsidR="00A61E62" w:rsidRDefault="00A61E62" w:rsidP="00A61E62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4D1F4D44" w:rsidR="00A61E62" w:rsidRDefault="00A61E62" w:rsidP="00A61E62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404C6083" w:rsidR="00A61E62" w:rsidRDefault="00A61E62" w:rsidP="00A61E62">
            <w:pPr>
              <w:spacing w:before="240"/>
              <w:jc w:val="center"/>
            </w:pPr>
          </w:p>
        </w:tc>
      </w:tr>
      <w:tr w:rsidR="00A61E6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A61E62" w:rsidRDefault="00A61E62" w:rsidP="00A61E6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A61E62" w:rsidRPr="00D666CF" w:rsidRDefault="00A61E62" w:rsidP="00A61E6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</w:tr>
      <w:tr w:rsidR="00A61E6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A61E62" w:rsidRDefault="00A61E62" w:rsidP="00A61E6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A61E62" w:rsidRDefault="00A61E62" w:rsidP="00A61E6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A61E62" w:rsidRDefault="00A61E62" w:rsidP="00A61E6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A61E62" w:rsidRDefault="00A61E62" w:rsidP="00A61E6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A61E62" w:rsidRDefault="00A61E62" w:rsidP="00A61E6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A61E62" w:rsidRDefault="00A61E62" w:rsidP="00A61E6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3E96310D" w:rsidR="00E34A60" w:rsidRDefault="008847F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6F4470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2B09D2">
              <w:rPr>
                <w:color w:val="0F2147"/>
              </w:rPr>
              <w:t>DD13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568FF7D" w:rsidR="00E34A60" w:rsidRDefault="006E214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7BF8EE8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6E2143">
              <w:rPr>
                <w:color w:val="0F2147"/>
              </w:rPr>
              <w:t>4</w:t>
            </w:r>
          </w:p>
          <w:p w14:paraId="700198F2" w14:textId="3BCAD1B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6E2143">
              <w:rPr>
                <w:color w:val="0F2147"/>
                <w:szCs w:val="22"/>
              </w:rPr>
              <w:t>4</w:t>
            </w:r>
          </w:p>
          <w:p w14:paraId="421AE412" w14:textId="15248ED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6E2143">
              <w:rPr>
                <w:color w:val="0F2147"/>
                <w:szCs w:val="22"/>
              </w:rPr>
              <w:t>4</w:t>
            </w:r>
          </w:p>
          <w:p w14:paraId="4F6DFCF1" w14:textId="511C2CF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6E2143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D408BA7" w14:textId="6CB2CDF8" w:rsidR="00B21167" w:rsidRDefault="000359EB" w:rsidP="001936BA">
      <w:pPr>
        <w:pStyle w:val="ListParagraph"/>
        <w:numPr>
          <w:ilvl w:val="0"/>
          <w:numId w:val="16"/>
        </w:numPr>
      </w:pPr>
      <w:r>
        <w:t>Try to complete predict stock price task</w:t>
      </w:r>
    </w:p>
    <w:p w14:paraId="2414373D" w14:textId="2BBF1DC2" w:rsidR="00980464" w:rsidRDefault="000359EB" w:rsidP="001936BA">
      <w:pPr>
        <w:pStyle w:val="ListParagraph"/>
        <w:numPr>
          <w:ilvl w:val="0"/>
          <w:numId w:val="16"/>
        </w:numPr>
      </w:pPr>
      <w:r>
        <w:t xml:space="preserve">Continue </w:t>
      </w:r>
      <w:r w:rsidR="00E20350">
        <w:t>implementing API for homepage</w:t>
      </w:r>
    </w:p>
    <w:p w14:paraId="39F35BAC" w14:textId="15B27B31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specific stock page</w:t>
      </w:r>
      <w:r>
        <w:t>.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9A1CA9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1D5268">
        <w:rPr>
          <w:color w:val="000000"/>
        </w:rPr>
        <w:t>Febr</w:t>
      </w:r>
      <w:r w:rsidR="002F095A">
        <w:rPr>
          <w:color w:val="000000"/>
        </w:rPr>
        <w:t>uary</w:t>
      </w:r>
      <w:r w:rsidR="009B694C">
        <w:rPr>
          <w:color w:val="000000"/>
        </w:rPr>
        <w:t xml:space="preserve"> </w:t>
      </w:r>
      <w:r w:rsidR="004622DC">
        <w:rPr>
          <w:color w:val="000000"/>
        </w:rPr>
        <w:t>25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3E570" w14:textId="77777777" w:rsidR="00E97AE9" w:rsidRDefault="00E97AE9">
      <w:pPr>
        <w:spacing w:after="0" w:line="240" w:lineRule="auto"/>
      </w:pPr>
      <w:r>
        <w:separator/>
      </w:r>
    </w:p>
  </w:endnote>
  <w:endnote w:type="continuationSeparator" w:id="0">
    <w:p w14:paraId="7C3843DC" w14:textId="77777777" w:rsidR="00E97AE9" w:rsidRDefault="00E97AE9">
      <w:pPr>
        <w:spacing w:after="0" w:line="240" w:lineRule="auto"/>
      </w:pPr>
      <w:r>
        <w:continuationSeparator/>
      </w:r>
    </w:p>
  </w:endnote>
  <w:endnote w:type="continuationNotice" w:id="1">
    <w:p w14:paraId="5D9CC055" w14:textId="77777777" w:rsidR="00E97AE9" w:rsidRDefault="00E97A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E76CD" w14:textId="77777777" w:rsidR="00E97AE9" w:rsidRDefault="00E97AE9">
      <w:pPr>
        <w:spacing w:after="0" w:line="240" w:lineRule="auto"/>
      </w:pPr>
      <w:r>
        <w:separator/>
      </w:r>
    </w:p>
  </w:footnote>
  <w:footnote w:type="continuationSeparator" w:id="0">
    <w:p w14:paraId="67AF1D24" w14:textId="77777777" w:rsidR="00E97AE9" w:rsidRDefault="00E97AE9">
      <w:pPr>
        <w:spacing w:after="0" w:line="240" w:lineRule="auto"/>
      </w:pPr>
      <w:r>
        <w:continuationSeparator/>
      </w:r>
    </w:p>
  </w:footnote>
  <w:footnote w:type="continuationNotice" w:id="1">
    <w:p w14:paraId="7C413924" w14:textId="77777777" w:rsidR="00E97AE9" w:rsidRDefault="00E97A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6301"/>
    <w:rsid w:val="00071049"/>
    <w:rsid w:val="00071071"/>
    <w:rsid w:val="000738CB"/>
    <w:rsid w:val="00091B5E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BE5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6868"/>
    <w:rsid w:val="00843519"/>
    <w:rsid w:val="00856570"/>
    <w:rsid w:val="00863CBD"/>
    <w:rsid w:val="00873F4F"/>
    <w:rsid w:val="008763CB"/>
    <w:rsid w:val="008775D1"/>
    <w:rsid w:val="00880DD0"/>
    <w:rsid w:val="0088160C"/>
    <w:rsid w:val="008847F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4609C"/>
    <w:rsid w:val="00956E36"/>
    <w:rsid w:val="009603DA"/>
    <w:rsid w:val="009646AF"/>
    <w:rsid w:val="00965BDA"/>
    <w:rsid w:val="009673F0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43432"/>
    <w:rsid w:val="00A50CD2"/>
    <w:rsid w:val="00A50F5F"/>
    <w:rsid w:val="00A61882"/>
    <w:rsid w:val="00A61E62"/>
    <w:rsid w:val="00A7710A"/>
    <w:rsid w:val="00A84997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67BE"/>
    <w:rsid w:val="00B57090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7914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8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3</vt:lpstr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5</dc:title>
  <dc:subject/>
  <dc:creator>Nguyễn Bảo Nguyên</dc:creator>
  <cp:keywords/>
  <cp:lastModifiedBy>Nguyen Nguyen</cp:lastModifiedBy>
  <cp:revision>323</cp:revision>
  <dcterms:created xsi:type="dcterms:W3CDTF">2021-10-30T16:09:00Z</dcterms:created>
  <dcterms:modified xsi:type="dcterms:W3CDTF">2022-02-19T05:5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